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ТРАОРЕ АНРИ НОЭ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953622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3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1677756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7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ТРАОРЕ АНРИ НОЭЛЬ</dc:creator>
  <dc:language>ru-RU</dc:language>
  <cp:keywords/>
  <dcterms:created xsi:type="dcterms:W3CDTF">2025-02-20T08:12:03Z</dcterms:created>
  <dcterms:modified xsi:type="dcterms:W3CDTF">2025-02-20T08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